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6F5C0F" w14:textId="23CA83D6" w:rsidR="007E6F7F" w:rsidRPr="00796D50" w:rsidRDefault="007E6F7F" w:rsidP="007E6F7F">
      <w:pPr>
        <w:pStyle w:val="Title"/>
        <w:jc w:val="center"/>
        <w:rPr>
          <w:rFonts w:cstheme="majorHAnsi"/>
        </w:rPr>
      </w:pPr>
      <w:proofErr w:type="spellStart"/>
      <w:r w:rsidRPr="00796D50">
        <w:rPr>
          <w:rFonts w:cstheme="majorHAnsi"/>
        </w:rPr>
        <w:t>BSEcho</w:t>
      </w:r>
      <w:proofErr w:type="spellEnd"/>
      <w:r w:rsidRPr="00796D50">
        <w:rPr>
          <w:rFonts w:cstheme="majorHAnsi"/>
        </w:rPr>
        <w:t xml:space="preserve"> 202</w:t>
      </w:r>
      <w:r w:rsidR="000B34E9">
        <w:rPr>
          <w:rFonts w:cstheme="majorHAnsi"/>
        </w:rPr>
        <w:t>4</w:t>
      </w:r>
      <w:r w:rsidRPr="00796D50">
        <w:rPr>
          <w:rFonts w:cstheme="majorHAnsi"/>
        </w:rPr>
        <w:t xml:space="preserve"> </w:t>
      </w:r>
      <w:r w:rsidR="00AE56E8">
        <w:rPr>
          <w:rFonts w:cstheme="majorHAnsi"/>
        </w:rPr>
        <w:t>travel</w:t>
      </w:r>
      <w:r w:rsidR="003C7E03">
        <w:rPr>
          <w:rFonts w:cstheme="majorHAnsi"/>
        </w:rPr>
        <w:t xml:space="preserve"> and accommodation</w:t>
      </w:r>
      <w:r w:rsidR="00BC48C1">
        <w:rPr>
          <w:rFonts w:cstheme="majorHAnsi"/>
        </w:rPr>
        <w:t xml:space="preserve"> </w:t>
      </w:r>
      <w:r w:rsidRPr="00796D50">
        <w:rPr>
          <w:rFonts w:cstheme="majorHAnsi"/>
        </w:rPr>
        <w:t>bursary application form</w:t>
      </w:r>
    </w:p>
    <w:p w14:paraId="0E2B77CE" w14:textId="69DB3396" w:rsidR="007E6F7F" w:rsidRPr="00796D50" w:rsidRDefault="007E6F7F" w:rsidP="007E6F7F">
      <w:pPr>
        <w:rPr>
          <w:rFonts w:asciiTheme="majorHAnsi" w:hAnsiTheme="majorHAnsi" w:cstheme="majorHAnsi"/>
        </w:rPr>
      </w:pPr>
      <w:r w:rsidRPr="00796D50">
        <w:rPr>
          <w:rFonts w:asciiTheme="majorHAnsi" w:hAnsiTheme="majorHAnsi" w:cstheme="majorHAnsi"/>
        </w:rPr>
        <w:t xml:space="preserve">Please complete and return to </w:t>
      </w:r>
      <w:hyperlink r:id="rId11" w:history="1">
        <w:r w:rsidRPr="00796D50">
          <w:rPr>
            <w:rStyle w:val="Hyperlink"/>
            <w:rFonts w:asciiTheme="majorHAnsi" w:hAnsiTheme="majorHAnsi" w:cstheme="majorHAnsi"/>
          </w:rPr>
          <w:t>events@bsecho.org</w:t>
        </w:r>
      </w:hyperlink>
      <w:r w:rsidRPr="00796D50">
        <w:rPr>
          <w:rFonts w:asciiTheme="majorHAnsi" w:hAnsiTheme="majorHAnsi" w:cstheme="majorHAnsi"/>
        </w:rPr>
        <w:t xml:space="preserve">. 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15"/>
        <w:gridCol w:w="6601"/>
      </w:tblGrid>
      <w:tr w:rsidR="007E6F7F" w:rsidRPr="00796D50" w14:paraId="1F7E418D" w14:textId="77777777" w:rsidTr="41A74153">
        <w:trPr>
          <w:trHeight w:val="407"/>
        </w:trPr>
        <w:tc>
          <w:tcPr>
            <w:tcW w:w="2415" w:type="dxa"/>
            <w:shd w:val="clear" w:color="auto" w:fill="00AE53"/>
          </w:tcPr>
          <w:p w14:paraId="349FD0D6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bookmarkStart w:id="0" w:name="_Hlk11840338"/>
            <w:r w:rsidRPr="00796D50">
              <w:rPr>
                <w:rFonts w:asciiTheme="majorHAnsi" w:hAnsiTheme="majorHAnsi" w:cstheme="majorHAnsi"/>
                <w:b/>
              </w:rPr>
              <w:t>Name</w:t>
            </w:r>
          </w:p>
        </w:tc>
        <w:tc>
          <w:tcPr>
            <w:tcW w:w="6601" w:type="dxa"/>
          </w:tcPr>
          <w:p w14:paraId="721B61A7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796D50" w14:paraId="173A10AC" w14:textId="77777777" w:rsidTr="41A74153">
        <w:trPr>
          <w:trHeight w:val="426"/>
        </w:trPr>
        <w:tc>
          <w:tcPr>
            <w:tcW w:w="2415" w:type="dxa"/>
            <w:shd w:val="clear" w:color="auto" w:fill="00AE53"/>
          </w:tcPr>
          <w:p w14:paraId="49A577B1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Membership number</w:t>
            </w:r>
          </w:p>
        </w:tc>
        <w:tc>
          <w:tcPr>
            <w:tcW w:w="6601" w:type="dxa"/>
          </w:tcPr>
          <w:p w14:paraId="6BEDA75A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796D50" w14:paraId="53EAFE20" w14:textId="77777777" w:rsidTr="41A74153">
        <w:trPr>
          <w:trHeight w:val="405"/>
        </w:trPr>
        <w:tc>
          <w:tcPr>
            <w:tcW w:w="2415" w:type="dxa"/>
            <w:shd w:val="clear" w:color="auto" w:fill="00AE53"/>
          </w:tcPr>
          <w:p w14:paraId="299E5C65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Job title</w:t>
            </w:r>
          </w:p>
        </w:tc>
        <w:tc>
          <w:tcPr>
            <w:tcW w:w="6601" w:type="dxa"/>
          </w:tcPr>
          <w:p w14:paraId="3B4B543A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796D50" w14:paraId="70AF60CE" w14:textId="77777777" w:rsidTr="41A74153">
        <w:trPr>
          <w:trHeight w:val="411"/>
        </w:trPr>
        <w:tc>
          <w:tcPr>
            <w:tcW w:w="2415" w:type="dxa"/>
            <w:shd w:val="clear" w:color="auto" w:fill="00AE53"/>
          </w:tcPr>
          <w:p w14:paraId="7923EF48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Organisation</w:t>
            </w:r>
          </w:p>
        </w:tc>
        <w:tc>
          <w:tcPr>
            <w:tcW w:w="6601" w:type="dxa"/>
          </w:tcPr>
          <w:p w14:paraId="729F9F4E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796D50" w14:paraId="045F445F" w14:textId="77777777" w:rsidTr="41A74153">
        <w:trPr>
          <w:trHeight w:val="430"/>
        </w:trPr>
        <w:tc>
          <w:tcPr>
            <w:tcW w:w="2415" w:type="dxa"/>
            <w:shd w:val="clear" w:color="auto" w:fill="00AE53"/>
          </w:tcPr>
          <w:p w14:paraId="1321A737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Email address</w:t>
            </w:r>
          </w:p>
        </w:tc>
        <w:tc>
          <w:tcPr>
            <w:tcW w:w="6601" w:type="dxa"/>
          </w:tcPr>
          <w:p w14:paraId="0D189D82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bookmarkEnd w:id="0"/>
    </w:tbl>
    <w:p w14:paraId="6CF1C135" w14:textId="77777777" w:rsidR="007E6F7F" w:rsidRDefault="007E6F7F" w:rsidP="007E6F7F">
      <w:pPr>
        <w:rPr>
          <w:rFonts w:asciiTheme="majorHAnsi" w:hAnsiTheme="majorHAnsi" w:cstheme="majorHAnsi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15"/>
        <w:gridCol w:w="6601"/>
      </w:tblGrid>
      <w:tr w:rsidR="00E33DF3" w:rsidRPr="00796D50" w14:paraId="01DC463C" w14:textId="77777777" w:rsidTr="00FE40E5">
        <w:trPr>
          <w:trHeight w:val="407"/>
        </w:trPr>
        <w:tc>
          <w:tcPr>
            <w:tcW w:w="2415" w:type="dxa"/>
            <w:shd w:val="clear" w:color="auto" w:fill="00AE53"/>
          </w:tcPr>
          <w:p w14:paraId="7A8D69A4" w14:textId="5197CDC6" w:rsidR="00E33DF3" w:rsidRPr="00796D50" w:rsidRDefault="00E33DF3" w:rsidP="00FE40E5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Home address</w:t>
            </w:r>
          </w:p>
        </w:tc>
        <w:tc>
          <w:tcPr>
            <w:tcW w:w="6601" w:type="dxa"/>
          </w:tcPr>
          <w:p w14:paraId="1E1AB69C" w14:textId="77777777" w:rsidR="00E33DF3" w:rsidRPr="00796D50" w:rsidRDefault="00E33DF3" w:rsidP="00FE40E5">
            <w:pPr>
              <w:rPr>
                <w:rFonts w:asciiTheme="majorHAnsi" w:hAnsiTheme="majorHAnsi" w:cstheme="majorHAnsi"/>
              </w:rPr>
            </w:pPr>
          </w:p>
        </w:tc>
      </w:tr>
      <w:tr w:rsidR="00E33DF3" w:rsidRPr="00796D50" w14:paraId="77DDF3AF" w14:textId="77777777" w:rsidTr="00FE40E5">
        <w:trPr>
          <w:trHeight w:val="426"/>
        </w:trPr>
        <w:tc>
          <w:tcPr>
            <w:tcW w:w="2415" w:type="dxa"/>
            <w:shd w:val="clear" w:color="auto" w:fill="00AE53"/>
          </w:tcPr>
          <w:p w14:paraId="7A7F0AD0" w14:textId="4438F724" w:rsidR="00E33DF3" w:rsidRPr="00796D50" w:rsidRDefault="00E33DF3" w:rsidP="00FE40E5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Distance from event</w:t>
            </w:r>
          </w:p>
        </w:tc>
        <w:tc>
          <w:tcPr>
            <w:tcW w:w="6601" w:type="dxa"/>
          </w:tcPr>
          <w:p w14:paraId="76CED568" w14:textId="77777777" w:rsidR="00E33DF3" w:rsidRPr="00796D50" w:rsidRDefault="00E33DF3" w:rsidP="00FE40E5">
            <w:pPr>
              <w:rPr>
                <w:rFonts w:asciiTheme="majorHAnsi" w:hAnsiTheme="majorHAnsi" w:cstheme="majorHAnsi"/>
              </w:rPr>
            </w:pPr>
          </w:p>
        </w:tc>
      </w:tr>
      <w:tr w:rsidR="00E33DF3" w:rsidRPr="00796D50" w14:paraId="55576F5C" w14:textId="77777777" w:rsidTr="00FE40E5">
        <w:trPr>
          <w:trHeight w:val="405"/>
        </w:trPr>
        <w:tc>
          <w:tcPr>
            <w:tcW w:w="2415" w:type="dxa"/>
            <w:shd w:val="clear" w:color="auto" w:fill="00AE53"/>
          </w:tcPr>
          <w:p w14:paraId="18DA78FD" w14:textId="53139138" w:rsidR="00E33DF3" w:rsidRPr="00796D50" w:rsidRDefault="002970D2" w:rsidP="00FE40E5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Method of travel</w:t>
            </w:r>
          </w:p>
        </w:tc>
        <w:tc>
          <w:tcPr>
            <w:tcW w:w="6601" w:type="dxa"/>
          </w:tcPr>
          <w:p w14:paraId="1060317E" w14:textId="77777777" w:rsidR="00E33DF3" w:rsidRPr="00796D50" w:rsidRDefault="00E33DF3" w:rsidP="00FE40E5">
            <w:pPr>
              <w:rPr>
                <w:rFonts w:asciiTheme="majorHAnsi" w:hAnsiTheme="majorHAnsi" w:cstheme="majorHAnsi"/>
              </w:rPr>
            </w:pPr>
          </w:p>
        </w:tc>
      </w:tr>
      <w:tr w:rsidR="00E33DF3" w:rsidRPr="00796D50" w14:paraId="018EFA57" w14:textId="77777777" w:rsidTr="00FE40E5">
        <w:trPr>
          <w:trHeight w:val="411"/>
        </w:trPr>
        <w:tc>
          <w:tcPr>
            <w:tcW w:w="2415" w:type="dxa"/>
            <w:shd w:val="clear" w:color="auto" w:fill="00AE53"/>
          </w:tcPr>
          <w:p w14:paraId="16580C4B" w14:textId="18AEE9DF" w:rsidR="00E33DF3" w:rsidRPr="00796D50" w:rsidRDefault="002970D2" w:rsidP="00FE40E5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Projected total cost of travel</w:t>
            </w:r>
          </w:p>
        </w:tc>
        <w:tc>
          <w:tcPr>
            <w:tcW w:w="6601" w:type="dxa"/>
          </w:tcPr>
          <w:p w14:paraId="4ADC53FD" w14:textId="77777777" w:rsidR="00E33DF3" w:rsidRPr="00796D50" w:rsidRDefault="00E33DF3" w:rsidP="00FE40E5">
            <w:pPr>
              <w:rPr>
                <w:rFonts w:asciiTheme="majorHAnsi" w:hAnsiTheme="majorHAnsi" w:cstheme="majorHAnsi"/>
              </w:rPr>
            </w:pPr>
          </w:p>
        </w:tc>
      </w:tr>
      <w:tr w:rsidR="003C7E03" w:rsidRPr="00796D50" w14:paraId="77027E23" w14:textId="77777777" w:rsidTr="00FE40E5">
        <w:trPr>
          <w:trHeight w:val="411"/>
        </w:trPr>
        <w:tc>
          <w:tcPr>
            <w:tcW w:w="2415" w:type="dxa"/>
            <w:shd w:val="clear" w:color="auto" w:fill="00AE53"/>
          </w:tcPr>
          <w:p w14:paraId="35180385" w14:textId="20A6F81C" w:rsidR="003C7E03" w:rsidRDefault="003C7E03" w:rsidP="00FE40E5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Projected total cost of accommodation</w:t>
            </w:r>
          </w:p>
        </w:tc>
        <w:tc>
          <w:tcPr>
            <w:tcW w:w="6601" w:type="dxa"/>
          </w:tcPr>
          <w:p w14:paraId="754BC647" w14:textId="77777777" w:rsidR="003C7E03" w:rsidRPr="00796D50" w:rsidRDefault="003C7E03" w:rsidP="00FE40E5">
            <w:pPr>
              <w:rPr>
                <w:rFonts w:asciiTheme="majorHAnsi" w:hAnsiTheme="majorHAnsi" w:cstheme="majorHAnsi"/>
              </w:rPr>
            </w:pPr>
          </w:p>
        </w:tc>
      </w:tr>
    </w:tbl>
    <w:p w14:paraId="0D57C0D5" w14:textId="77777777" w:rsidR="00E33DF3" w:rsidRPr="00796D50" w:rsidRDefault="00E33DF3" w:rsidP="007E6F7F">
      <w:pPr>
        <w:rPr>
          <w:rFonts w:asciiTheme="majorHAnsi" w:hAnsiTheme="majorHAnsi" w:cstheme="majorHAnsi"/>
        </w:rPr>
      </w:pPr>
    </w:p>
    <w:tbl>
      <w:tblPr>
        <w:tblStyle w:val="TableGrid"/>
        <w:tblW w:w="9014" w:type="dxa"/>
        <w:tblLook w:val="04A0" w:firstRow="1" w:lastRow="0" w:firstColumn="1" w:lastColumn="0" w:noHBand="0" w:noVBand="1"/>
      </w:tblPr>
      <w:tblGrid>
        <w:gridCol w:w="2414"/>
        <w:gridCol w:w="6600"/>
      </w:tblGrid>
      <w:tr w:rsidR="007E6F7F" w:rsidRPr="00796D50" w14:paraId="595FE025" w14:textId="77777777" w:rsidTr="00052B9D">
        <w:trPr>
          <w:trHeight w:val="1580"/>
        </w:trPr>
        <w:tc>
          <w:tcPr>
            <w:tcW w:w="2414" w:type="dxa"/>
            <w:shd w:val="clear" w:color="auto" w:fill="00AE53"/>
          </w:tcPr>
          <w:p w14:paraId="313BC5EA" w14:textId="36482A05" w:rsidR="007E6F7F" w:rsidRPr="007E6F7F" w:rsidRDefault="54F264EB" w:rsidP="00927AE0">
            <w:pPr>
              <w:rPr>
                <w:rFonts w:asciiTheme="majorHAnsi" w:eastAsiaTheme="majorEastAsia" w:hAnsiTheme="majorHAnsi" w:cstheme="majorBidi"/>
                <w:b/>
                <w:lang w:val="en-AU"/>
              </w:rPr>
            </w:pPr>
            <w:r w:rsidRPr="07D0EE17">
              <w:rPr>
                <w:rFonts w:asciiTheme="majorHAnsi" w:eastAsiaTheme="majorEastAsia" w:hAnsiTheme="majorHAnsi" w:cstheme="majorBidi"/>
                <w:b/>
                <w:lang w:val="en-AU"/>
              </w:rPr>
              <w:t>Describe the benefit and learning outcomes of th</w:t>
            </w:r>
            <w:r w:rsidR="54EE48E0" w:rsidRPr="07D0EE17">
              <w:rPr>
                <w:rFonts w:asciiTheme="majorHAnsi" w:eastAsiaTheme="majorEastAsia" w:hAnsiTheme="majorHAnsi" w:cstheme="majorBidi"/>
                <w:b/>
                <w:lang w:val="en-AU"/>
              </w:rPr>
              <w:t>is event,</w:t>
            </w:r>
            <w:r w:rsidRPr="07D0EE17">
              <w:rPr>
                <w:rFonts w:asciiTheme="majorHAnsi" w:eastAsiaTheme="majorEastAsia" w:hAnsiTheme="majorHAnsi" w:cstheme="majorBidi"/>
                <w:b/>
                <w:lang w:val="en-AU"/>
              </w:rPr>
              <w:t xml:space="preserve"> and </w:t>
            </w:r>
            <w:r w:rsidR="150547B7" w:rsidRPr="07D0EE17">
              <w:rPr>
                <w:rFonts w:asciiTheme="majorHAnsi" w:eastAsiaTheme="majorEastAsia" w:hAnsiTheme="majorHAnsi" w:cstheme="majorBidi"/>
                <w:b/>
                <w:lang w:val="en-AU"/>
              </w:rPr>
              <w:t>their</w:t>
            </w:r>
            <w:r w:rsidR="3F0BAB3E" w:rsidRPr="07D0EE17">
              <w:rPr>
                <w:rFonts w:asciiTheme="majorHAnsi" w:eastAsiaTheme="majorEastAsia" w:hAnsiTheme="majorHAnsi" w:cstheme="majorBidi"/>
                <w:b/>
                <w:lang w:val="en-AU"/>
              </w:rPr>
              <w:t xml:space="preserve"> </w:t>
            </w:r>
            <w:r w:rsidRPr="07D0EE17">
              <w:rPr>
                <w:rFonts w:asciiTheme="majorHAnsi" w:eastAsiaTheme="majorEastAsia" w:hAnsiTheme="majorHAnsi" w:cstheme="majorBidi"/>
                <w:b/>
                <w:lang w:val="en-AU"/>
              </w:rPr>
              <w:t>relevance to your overall development plan</w:t>
            </w:r>
          </w:p>
        </w:tc>
        <w:tc>
          <w:tcPr>
            <w:tcW w:w="6600" w:type="dxa"/>
          </w:tcPr>
          <w:p w14:paraId="5D246C69" w14:textId="1DF53999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5A1C9186" w:rsidRPr="00796D50" w14:paraId="6BCB24AF" w14:textId="77777777" w:rsidTr="00ED053F">
        <w:trPr>
          <w:trHeight w:val="1066"/>
        </w:trPr>
        <w:tc>
          <w:tcPr>
            <w:tcW w:w="2414" w:type="dxa"/>
            <w:shd w:val="clear" w:color="auto" w:fill="00AE53"/>
          </w:tcPr>
          <w:p w14:paraId="5B63B9E9" w14:textId="166E12DF" w:rsidR="4564DA79" w:rsidRDefault="4564DA79" w:rsidP="5A1C9186">
            <w:pPr>
              <w:rPr>
                <w:rFonts w:asciiTheme="majorHAnsi" w:eastAsiaTheme="majorEastAsia" w:hAnsiTheme="majorHAnsi" w:cstheme="majorBidi"/>
                <w:b/>
              </w:rPr>
            </w:pPr>
            <w:r w:rsidRPr="07D0EE17">
              <w:rPr>
                <w:rFonts w:asciiTheme="majorHAnsi" w:eastAsiaTheme="majorEastAsia" w:hAnsiTheme="majorHAnsi" w:cstheme="majorBidi"/>
                <w:b/>
              </w:rPr>
              <w:t xml:space="preserve">Please tell us how your attendance at this event will benefit service-users </w:t>
            </w:r>
          </w:p>
        </w:tc>
        <w:tc>
          <w:tcPr>
            <w:tcW w:w="6600" w:type="dxa"/>
          </w:tcPr>
          <w:p w14:paraId="0B8EF079" w14:textId="2D0B2D4F" w:rsidR="5A1C9186" w:rsidRPr="00796D50" w:rsidRDefault="5A1C9186" w:rsidP="5A1C9186">
            <w:pPr>
              <w:rPr>
                <w:rFonts w:asciiTheme="majorHAnsi" w:hAnsiTheme="majorHAnsi" w:cstheme="majorHAnsi"/>
              </w:rPr>
            </w:pPr>
          </w:p>
        </w:tc>
      </w:tr>
      <w:tr w:rsidR="47943149" w:rsidRPr="00796D50" w14:paraId="33CD274F" w14:textId="77777777" w:rsidTr="00ED053F">
        <w:trPr>
          <w:trHeight w:val="1066"/>
        </w:trPr>
        <w:tc>
          <w:tcPr>
            <w:tcW w:w="2414" w:type="dxa"/>
            <w:shd w:val="clear" w:color="auto" w:fill="00AE53"/>
          </w:tcPr>
          <w:p w14:paraId="1BC2CC81" w14:textId="228BAA3B" w:rsidR="47943149" w:rsidRDefault="064FE8D4" w:rsidP="47943149">
            <w:pPr>
              <w:rPr>
                <w:rFonts w:asciiTheme="majorHAnsi" w:eastAsiaTheme="majorEastAsia" w:hAnsiTheme="majorHAnsi" w:cstheme="majorBidi"/>
                <w:b/>
                <w:lang w:val="en-AU"/>
              </w:rPr>
            </w:pPr>
            <w:r w:rsidRPr="07D0EE17">
              <w:rPr>
                <w:rFonts w:asciiTheme="majorHAnsi" w:eastAsiaTheme="majorEastAsia" w:hAnsiTheme="majorHAnsi" w:cstheme="majorBidi"/>
                <w:b/>
                <w:lang w:val="en-AU"/>
              </w:rPr>
              <w:t xml:space="preserve">How </w:t>
            </w:r>
            <w:r w:rsidR="7EA0AEE8" w:rsidRPr="07D0EE17">
              <w:rPr>
                <w:rFonts w:asciiTheme="majorHAnsi" w:eastAsiaTheme="majorEastAsia" w:hAnsiTheme="majorHAnsi" w:cstheme="majorBidi"/>
                <w:b/>
                <w:lang w:val="en-AU"/>
              </w:rPr>
              <w:t>will o</w:t>
            </w:r>
            <w:r w:rsidRPr="07D0EE17">
              <w:rPr>
                <w:rFonts w:asciiTheme="majorHAnsi" w:eastAsiaTheme="majorEastAsia" w:hAnsiTheme="majorHAnsi" w:cstheme="majorBidi"/>
                <w:b/>
                <w:lang w:val="en-AU"/>
              </w:rPr>
              <w:t>ther members of your department benefit from your attendance at this event</w:t>
            </w:r>
            <w:r w:rsidR="00E37B7C">
              <w:rPr>
                <w:rFonts w:asciiTheme="majorHAnsi" w:eastAsiaTheme="majorEastAsia" w:hAnsiTheme="majorHAnsi" w:cstheme="majorBidi"/>
                <w:b/>
                <w:lang w:val="en-AU"/>
              </w:rPr>
              <w:t>?</w:t>
            </w:r>
          </w:p>
        </w:tc>
        <w:tc>
          <w:tcPr>
            <w:tcW w:w="6600" w:type="dxa"/>
          </w:tcPr>
          <w:p w14:paraId="4F9AEB25" w14:textId="77777777" w:rsidR="47943149" w:rsidRPr="00796D50" w:rsidRDefault="47943149" w:rsidP="47943149">
            <w:pPr>
              <w:rPr>
                <w:rFonts w:asciiTheme="majorHAnsi" w:hAnsiTheme="majorHAnsi" w:cstheme="majorHAnsi"/>
              </w:rPr>
            </w:pPr>
          </w:p>
        </w:tc>
      </w:tr>
    </w:tbl>
    <w:p w14:paraId="4FEDDE45" w14:textId="77777777" w:rsidR="000B34E9" w:rsidRDefault="000B34E9" w:rsidP="007E6F7F">
      <w:pPr>
        <w:rPr>
          <w:rFonts w:asciiTheme="majorHAnsi" w:hAnsiTheme="majorHAnsi" w:cstheme="majorHAnsi"/>
        </w:rPr>
      </w:pPr>
    </w:p>
    <w:p w14:paraId="66569D94" w14:textId="77777777" w:rsidR="000B34E9" w:rsidRDefault="000B34E9" w:rsidP="007E6F7F">
      <w:pPr>
        <w:rPr>
          <w:rFonts w:asciiTheme="majorHAnsi" w:hAnsiTheme="majorHAnsi" w:cstheme="majorHAnsi"/>
        </w:rPr>
      </w:pPr>
    </w:p>
    <w:p w14:paraId="4117A512" w14:textId="7374E3DD" w:rsidR="007E6F7F" w:rsidRPr="00796D50" w:rsidRDefault="007E6F7F" w:rsidP="007E6F7F">
      <w:pPr>
        <w:rPr>
          <w:rFonts w:asciiTheme="majorHAnsi" w:hAnsiTheme="majorHAnsi" w:cstheme="majorHAnsi"/>
        </w:rPr>
      </w:pPr>
      <w:r w:rsidRPr="00796D50">
        <w:rPr>
          <w:rFonts w:asciiTheme="majorHAnsi" w:hAnsiTheme="majorHAnsi" w:cstheme="majorHAnsi"/>
        </w:rPr>
        <w:t xml:space="preserve">Your line manager must sign to confirm that if granted an award, time off to attend has been </w:t>
      </w:r>
      <w:proofErr w:type="gramStart"/>
      <w:r w:rsidRPr="00796D50">
        <w:rPr>
          <w:rFonts w:asciiTheme="majorHAnsi" w:hAnsiTheme="majorHAnsi" w:cstheme="majorHAnsi"/>
        </w:rPr>
        <w:t>agreed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4"/>
        <w:gridCol w:w="2180"/>
        <w:gridCol w:w="2192"/>
        <w:gridCol w:w="2180"/>
      </w:tblGrid>
      <w:tr w:rsidR="00052B9D" w:rsidRPr="00796D50" w14:paraId="052BD58C" w14:textId="77777777" w:rsidTr="00052B9D">
        <w:trPr>
          <w:trHeight w:val="406"/>
        </w:trPr>
        <w:tc>
          <w:tcPr>
            <w:tcW w:w="2464" w:type="dxa"/>
            <w:shd w:val="clear" w:color="auto" w:fill="00AE53"/>
          </w:tcPr>
          <w:p w14:paraId="43246BD8" w14:textId="77777777" w:rsidR="00052B9D" w:rsidRPr="00796D50" w:rsidRDefault="00052B9D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Signed</w:t>
            </w:r>
          </w:p>
        </w:tc>
        <w:tc>
          <w:tcPr>
            <w:tcW w:w="2180" w:type="dxa"/>
          </w:tcPr>
          <w:p w14:paraId="674A222C" w14:textId="77777777" w:rsidR="00052B9D" w:rsidRPr="00796D50" w:rsidRDefault="00052B9D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192" w:type="dxa"/>
            <w:vMerge w:val="restart"/>
            <w:shd w:val="clear" w:color="auto" w:fill="00AE53"/>
          </w:tcPr>
          <w:p w14:paraId="220DD09F" w14:textId="7436913B" w:rsidR="00052B9D" w:rsidRPr="00796D50" w:rsidRDefault="00052B9D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Date</w:t>
            </w:r>
          </w:p>
        </w:tc>
        <w:tc>
          <w:tcPr>
            <w:tcW w:w="2180" w:type="dxa"/>
            <w:vMerge w:val="restart"/>
          </w:tcPr>
          <w:p w14:paraId="0709270D" w14:textId="77777777" w:rsidR="00052B9D" w:rsidRPr="00796D50" w:rsidRDefault="00052B9D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052B9D" w:rsidRPr="00796D50" w14:paraId="4DA9A7AF" w14:textId="77777777" w:rsidTr="00052B9D">
        <w:trPr>
          <w:trHeight w:val="412"/>
        </w:trPr>
        <w:tc>
          <w:tcPr>
            <w:tcW w:w="2464" w:type="dxa"/>
            <w:shd w:val="clear" w:color="auto" w:fill="00AE53"/>
          </w:tcPr>
          <w:p w14:paraId="7DAC1BB2" w14:textId="77777777" w:rsidR="00052B9D" w:rsidRPr="00796D50" w:rsidRDefault="00052B9D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Print name</w:t>
            </w:r>
          </w:p>
        </w:tc>
        <w:tc>
          <w:tcPr>
            <w:tcW w:w="2180" w:type="dxa"/>
          </w:tcPr>
          <w:p w14:paraId="4EAF7293" w14:textId="77777777" w:rsidR="00052B9D" w:rsidRPr="00796D50" w:rsidRDefault="00052B9D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192" w:type="dxa"/>
            <w:vMerge/>
            <w:shd w:val="clear" w:color="auto" w:fill="00AE53"/>
          </w:tcPr>
          <w:p w14:paraId="3BCB556F" w14:textId="4CEF358C" w:rsidR="00052B9D" w:rsidRPr="00796D50" w:rsidRDefault="00052B9D" w:rsidP="00927AE0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180" w:type="dxa"/>
            <w:vMerge/>
          </w:tcPr>
          <w:p w14:paraId="0299499C" w14:textId="77777777" w:rsidR="00052B9D" w:rsidRPr="00796D50" w:rsidRDefault="00052B9D" w:rsidP="00927AE0">
            <w:pPr>
              <w:rPr>
                <w:rFonts w:asciiTheme="majorHAnsi" w:hAnsiTheme="majorHAnsi" w:cstheme="majorHAnsi"/>
              </w:rPr>
            </w:pPr>
          </w:p>
        </w:tc>
      </w:tr>
    </w:tbl>
    <w:p w14:paraId="18C52F81" w14:textId="77777777" w:rsidR="007E6F7F" w:rsidRPr="00796D50" w:rsidRDefault="007E6F7F" w:rsidP="007E6F7F">
      <w:pPr>
        <w:rPr>
          <w:rFonts w:asciiTheme="majorHAnsi" w:hAnsiTheme="majorHAnsi" w:cstheme="majorHAnsi"/>
        </w:rPr>
      </w:pPr>
      <w:r w:rsidRPr="00796D50">
        <w:rPr>
          <w:rFonts w:asciiTheme="majorHAnsi" w:hAnsiTheme="majorHAnsi" w:cstheme="majorHAnsi"/>
        </w:rPr>
        <w:t>Office use only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45"/>
        <w:gridCol w:w="2235"/>
        <w:gridCol w:w="2160"/>
        <w:gridCol w:w="2176"/>
      </w:tblGrid>
      <w:tr w:rsidR="007E6F7F" w:rsidRPr="00796D50" w14:paraId="6FBEA10F" w14:textId="77777777" w:rsidTr="131E3C1C">
        <w:trPr>
          <w:trHeight w:val="412"/>
        </w:trPr>
        <w:tc>
          <w:tcPr>
            <w:tcW w:w="2445" w:type="dxa"/>
            <w:shd w:val="clear" w:color="auto" w:fill="00AE53"/>
          </w:tcPr>
          <w:p w14:paraId="5FBC28FA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Awarded (£)</w:t>
            </w:r>
          </w:p>
        </w:tc>
        <w:tc>
          <w:tcPr>
            <w:tcW w:w="2235" w:type="dxa"/>
          </w:tcPr>
          <w:p w14:paraId="507CDE3E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160" w:type="dxa"/>
            <w:shd w:val="clear" w:color="auto" w:fill="00AE53"/>
          </w:tcPr>
          <w:p w14:paraId="6166C364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Date</w:t>
            </w:r>
          </w:p>
        </w:tc>
        <w:tc>
          <w:tcPr>
            <w:tcW w:w="2176" w:type="dxa"/>
          </w:tcPr>
          <w:p w14:paraId="3E62CF7C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796D50" w14:paraId="50326247" w14:textId="77777777" w:rsidTr="131E3C1C">
        <w:trPr>
          <w:trHeight w:val="416"/>
        </w:trPr>
        <w:tc>
          <w:tcPr>
            <w:tcW w:w="2445" w:type="dxa"/>
            <w:shd w:val="clear" w:color="auto" w:fill="00AE53"/>
          </w:tcPr>
          <w:p w14:paraId="7F35B48E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Assessor</w:t>
            </w:r>
          </w:p>
        </w:tc>
        <w:tc>
          <w:tcPr>
            <w:tcW w:w="2235" w:type="dxa"/>
          </w:tcPr>
          <w:p w14:paraId="4A5CB262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160" w:type="dxa"/>
            <w:shd w:val="clear" w:color="auto" w:fill="00AE53"/>
          </w:tcPr>
          <w:p w14:paraId="61342ABF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Signed</w:t>
            </w:r>
          </w:p>
        </w:tc>
        <w:tc>
          <w:tcPr>
            <w:tcW w:w="2176" w:type="dxa"/>
          </w:tcPr>
          <w:p w14:paraId="2958D6BA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</w:tbl>
    <w:p w14:paraId="03699F17" w14:textId="2ED4BEED" w:rsidR="002F6857" w:rsidRPr="00796D50" w:rsidRDefault="002F6857" w:rsidP="00220034">
      <w:pPr>
        <w:tabs>
          <w:tab w:val="left" w:pos="4040"/>
        </w:tabs>
        <w:rPr>
          <w:rFonts w:asciiTheme="majorHAnsi" w:hAnsiTheme="majorHAnsi" w:cstheme="majorHAnsi"/>
        </w:rPr>
      </w:pPr>
    </w:p>
    <w:sectPr w:rsidR="002F6857" w:rsidRPr="00796D50" w:rsidSect="00220034">
      <w:headerReference w:type="even" r:id="rId12"/>
      <w:headerReference w:type="default" r:id="rId13"/>
      <w:footerReference w:type="default" r:id="rId14"/>
      <w:headerReference w:type="first" r:id="rId15"/>
      <w:pgSz w:w="11906" w:h="16838"/>
      <w:pgMar w:top="1440" w:right="1440" w:bottom="1440" w:left="1440" w:header="34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1588DC" w14:textId="77777777" w:rsidR="00D9639C" w:rsidRDefault="00D9639C" w:rsidP="00F51B3E">
      <w:pPr>
        <w:spacing w:after="0" w:line="240" w:lineRule="auto"/>
      </w:pPr>
      <w:r>
        <w:separator/>
      </w:r>
    </w:p>
  </w:endnote>
  <w:endnote w:type="continuationSeparator" w:id="0">
    <w:p w14:paraId="5FC60F4A" w14:textId="77777777" w:rsidR="00D9639C" w:rsidRDefault="00D9639C" w:rsidP="00F51B3E">
      <w:pPr>
        <w:spacing w:after="0" w:line="240" w:lineRule="auto"/>
      </w:pPr>
      <w:r>
        <w:continuationSeparator/>
      </w:r>
    </w:p>
  </w:endnote>
  <w:endnote w:type="continuationNotice" w:id="1">
    <w:p w14:paraId="1D997BAC" w14:textId="77777777" w:rsidR="00D9639C" w:rsidRDefault="00D963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B0F3FE" w14:textId="59A0389F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29147C">
      <w:rPr>
        <w:bCs/>
        <w:sz w:val="16"/>
        <w:szCs w:val="16"/>
      </w:rPr>
      <w:t>B</w:t>
    </w:r>
    <w:r>
      <w:rPr>
        <w:sz w:val="16"/>
        <w:szCs w:val="16"/>
      </w:rPr>
      <w:t>ritish Society of Echocardiography</w:t>
    </w:r>
    <w:r w:rsidRPr="000B442F">
      <w:rPr>
        <w:sz w:val="16"/>
        <w:szCs w:val="16"/>
      </w:rPr>
      <w:t xml:space="preserve">, </w:t>
    </w:r>
    <w:r w:rsidR="00980053">
      <w:rPr>
        <w:sz w:val="16"/>
        <w:szCs w:val="16"/>
      </w:rPr>
      <w:t xml:space="preserve">Unit </w:t>
    </w:r>
    <w:r w:rsidR="00032B54">
      <w:rPr>
        <w:sz w:val="16"/>
        <w:szCs w:val="16"/>
      </w:rPr>
      <w:t>111</w:t>
    </w:r>
    <w:r w:rsidR="00980053">
      <w:rPr>
        <w:sz w:val="16"/>
        <w:szCs w:val="16"/>
      </w:rPr>
      <w:t xml:space="preserve">, </w:t>
    </w:r>
    <w:r w:rsidR="0092349E">
      <w:rPr>
        <w:sz w:val="16"/>
        <w:szCs w:val="16"/>
      </w:rPr>
      <w:t>The Print Rooms, 164-180 Union Street, London, SE1 0LH</w:t>
    </w:r>
  </w:p>
  <w:p w14:paraId="208D5AAA" w14:textId="6331776D" w:rsidR="00FA284C" w:rsidRPr="000B34E9" w:rsidRDefault="00FA284C" w:rsidP="00FA284C">
    <w:pPr>
      <w:spacing w:after="0"/>
      <w:jc w:val="center"/>
      <w:rPr>
        <w:sz w:val="16"/>
        <w:szCs w:val="16"/>
        <w:lang w:val="pt-BR"/>
      </w:rPr>
    </w:pPr>
    <w:r w:rsidRPr="000B34E9">
      <w:rPr>
        <w:sz w:val="16"/>
        <w:szCs w:val="16"/>
        <w:lang w:val="pt-BR"/>
      </w:rPr>
      <w:t xml:space="preserve">Tel: </w:t>
    </w:r>
    <w:r w:rsidR="0092349E" w:rsidRPr="000B34E9">
      <w:rPr>
        <w:sz w:val="16"/>
        <w:szCs w:val="16"/>
        <w:lang w:val="pt-BR"/>
      </w:rPr>
      <w:t xml:space="preserve">0208 065 5794 | </w:t>
    </w:r>
    <w:r w:rsidRPr="000B34E9">
      <w:rPr>
        <w:sz w:val="16"/>
        <w:szCs w:val="16"/>
        <w:lang w:val="pt-BR"/>
      </w:rPr>
      <w:t xml:space="preserve">E-mail: </w:t>
    </w:r>
    <w:r w:rsidR="00000000">
      <w:fldChar w:fldCharType="begin"/>
    </w:r>
    <w:r w:rsidR="00000000" w:rsidRPr="003C7E03">
      <w:rPr>
        <w:lang w:val="pt-BR"/>
      </w:rPr>
      <w:instrText>HYPERLINK "mailto:admin@bsecho.org"</w:instrText>
    </w:r>
    <w:r w:rsidR="00000000">
      <w:fldChar w:fldCharType="separate"/>
    </w:r>
    <w:r w:rsidR="002F22FF" w:rsidRPr="000B34E9">
      <w:rPr>
        <w:rStyle w:val="Hyperlink"/>
        <w:sz w:val="16"/>
        <w:szCs w:val="16"/>
        <w:lang w:val="pt-BR"/>
      </w:rPr>
      <w:t>admin@bsecho.org</w:t>
    </w:r>
    <w:r w:rsidR="00000000">
      <w:rPr>
        <w:rStyle w:val="Hyperlink"/>
        <w:sz w:val="16"/>
        <w:szCs w:val="16"/>
        <w:lang w:val="pt-BR"/>
      </w:rPr>
      <w:fldChar w:fldCharType="end"/>
    </w:r>
  </w:p>
  <w:p w14:paraId="69DBDF88" w14:textId="77777777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0B442F">
      <w:rPr>
        <w:sz w:val="16"/>
        <w:szCs w:val="16"/>
      </w:rPr>
      <w:t>The British Society of Echocardiography is a Company Limited by Guaranteed</w:t>
    </w:r>
    <w:r w:rsidRPr="000B442F">
      <w:rPr>
        <w:sz w:val="16"/>
        <w:szCs w:val="16"/>
      </w:rPr>
      <w:br/>
      <w:t>Registered Char</w:t>
    </w:r>
    <w:r>
      <w:rPr>
        <w:sz w:val="16"/>
        <w:szCs w:val="16"/>
      </w:rPr>
      <w:t>i</w:t>
    </w:r>
    <w:r w:rsidRPr="000B442F">
      <w:rPr>
        <w:sz w:val="16"/>
        <w:szCs w:val="16"/>
      </w:rPr>
      <w:t>ty No 109380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8FF12F" w14:textId="77777777" w:rsidR="00D9639C" w:rsidRDefault="00D9639C" w:rsidP="00F51B3E">
      <w:pPr>
        <w:spacing w:after="0" w:line="240" w:lineRule="auto"/>
      </w:pPr>
      <w:r>
        <w:separator/>
      </w:r>
    </w:p>
  </w:footnote>
  <w:footnote w:type="continuationSeparator" w:id="0">
    <w:p w14:paraId="657E0356" w14:textId="77777777" w:rsidR="00D9639C" w:rsidRDefault="00D9639C" w:rsidP="00F51B3E">
      <w:pPr>
        <w:spacing w:after="0" w:line="240" w:lineRule="auto"/>
      </w:pPr>
      <w:r>
        <w:continuationSeparator/>
      </w:r>
    </w:p>
  </w:footnote>
  <w:footnote w:type="continuationNotice" w:id="1">
    <w:p w14:paraId="3C70A65A" w14:textId="77777777" w:rsidR="00D9639C" w:rsidRDefault="00D9639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03E6CD" w14:textId="77777777" w:rsidR="008F7646" w:rsidRDefault="00000000">
    <w:pPr>
      <w:pStyle w:val="Header"/>
    </w:pPr>
    <w:r>
      <w:rPr>
        <w:noProof/>
        <w:lang w:eastAsia="en-GB"/>
      </w:rPr>
      <w:pict w14:anchorId="491BB5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9" o:spid="_x0000_s1026" type="#_x0000_t75" style="position:absolute;margin-left:0;margin-top:0;width:15in;height:810pt;z-index:-251658239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122A48" w14:textId="44D945B7" w:rsidR="00F51B3E" w:rsidRDefault="00000000" w:rsidP="00F755F0">
    <w:pPr>
      <w:pStyle w:val="Header"/>
      <w:jc w:val="center"/>
    </w:pPr>
    <w:r>
      <w:rPr>
        <w:noProof/>
        <w:lang w:eastAsia="en-GB"/>
      </w:rPr>
      <w:pict w14:anchorId="46FF40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70" o:spid="_x0000_s1027" type="#_x0000_t75" style="position:absolute;left:0;text-align:left;margin-left:-45pt;margin-top:-12.05pt;width:921.25pt;height:690.45pt;z-index:-251658238;mso-position-horizontal-relative:margin;mso-position-vertical-relative:margin" o:allowincell="f">
          <v:imagedata r:id="rId1" o:title="logo cropped" gain="19661f" blacklevel="22938f"/>
          <w10:wrap anchorx="margin" anchory="margin"/>
        </v:shape>
      </w:pict>
    </w:r>
    <w:r w:rsidR="008F7698">
      <w:rPr>
        <w:noProof/>
      </w:rPr>
      <w:drawing>
        <wp:inline distT="0" distB="0" distL="0" distR="0" wp14:anchorId="494F90C4" wp14:editId="3B158D44">
          <wp:extent cx="4067175" cy="685800"/>
          <wp:effectExtent l="0" t="0" r="0" b="0"/>
          <wp:docPr id="1" name="Picture 1" descr="BSE Horizontal NAV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SE Horizontal NAV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717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23C68C" w14:textId="77777777" w:rsidR="008F7646" w:rsidRDefault="00000000">
    <w:pPr>
      <w:pStyle w:val="Header"/>
    </w:pPr>
    <w:r>
      <w:rPr>
        <w:noProof/>
        <w:lang w:eastAsia="en-GB"/>
      </w:rPr>
      <w:pict w14:anchorId="0C7182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8" o:spid="_x0000_s1025" type="#_x0000_t75" style="position:absolute;margin-left:0;margin-top:0;width:15in;height:810pt;z-index:-251658240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BE4786"/>
    <w:multiLevelType w:val="hybridMultilevel"/>
    <w:tmpl w:val="3DDA4632"/>
    <w:lvl w:ilvl="0" w:tplc="05807B94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06200E"/>
    <w:multiLevelType w:val="multilevel"/>
    <w:tmpl w:val="312A8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8F0D6B"/>
    <w:multiLevelType w:val="hybridMultilevel"/>
    <w:tmpl w:val="AAA2891C"/>
    <w:lvl w:ilvl="0" w:tplc="9D205AA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E04EB"/>
    <w:multiLevelType w:val="multilevel"/>
    <w:tmpl w:val="A8764E04"/>
    <w:name w:val="main_list"/>
    <w:lvl w:ilvl="0">
      <w:start w:val="1"/>
      <w:numFmt w:val="decimal"/>
      <w:pStyle w:val="AutoWilsonsLegalSingleSpacing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 w:val="0"/>
        <w:i w:val="0"/>
        <w:caps/>
      </w:rPr>
    </w:lvl>
    <w:lvl w:ilvl="1">
      <w:start w:val="1"/>
      <w:numFmt w:val="decimal"/>
      <w:pStyle w:val="Head2"/>
      <w:lvlText w:val="%1.%2"/>
      <w:lvlJc w:val="left"/>
      <w:pPr>
        <w:tabs>
          <w:tab w:val="num" w:pos="1361"/>
        </w:tabs>
        <w:ind w:left="1361" w:hanging="681"/>
      </w:pPr>
      <w:rPr>
        <w:rFonts w:hint="default"/>
        <w:caps w:val="0"/>
      </w:rPr>
    </w:lvl>
    <w:lvl w:ilvl="2">
      <w:start w:val="1"/>
      <w:numFmt w:val="decimal"/>
      <w:pStyle w:val="Head3"/>
      <w:lvlText w:val="%1.%2.%3"/>
      <w:lvlJc w:val="left"/>
      <w:pPr>
        <w:tabs>
          <w:tab w:val="num" w:pos="2495"/>
        </w:tabs>
        <w:ind w:left="2495" w:hanging="1134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tabs>
          <w:tab w:val="num" w:pos="3742"/>
        </w:tabs>
        <w:ind w:left="3742" w:hanging="1247"/>
      </w:pPr>
      <w:rPr>
        <w:rFonts w:hint="default"/>
      </w:rPr>
    </w:lvl>
    <w:lvl w:ilvl="4">
      <w:start w:val="1"/>
      <w:numFmt w:val="decimal"/>
      <w:pStyle w:val="Head5"/>
      <w:lvlText w:val="%1.%2.%3.%4.%5"/>
      <w:lvlJc w:val="left"/>
      <w:pPr>
        <w:tabs>
          <w:tab w:val="num" w:pos="5216"/>
        </w:tabs>
        <w:ind w:left="5216" w:hanging="1474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720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4" w15:restartNumberingAfterBreak="0">
    <w:nsid w:val="63824CA8"/>
    <w:multiLevelType w:val="hybridMultilevel"/>
    <w:tmpl w:val="2BA0E096"/>
    <w:lvl w:ilvl="0" w:tplc="9D205AAA">
      <w:numFmt w:val="bullet"/>
      <w:lvlText w:val="-"/>
      <w:lvlJc w:val="left"/>
      <w:pPr>
        <w:ind w:left="18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num w:numId="1" w16cid:durableId="603658234">
    <w:abstractNumId w:val="0"/>
  </w:num>
  <w:num w:numId="2" w16cid:durableId="25184652">
    <w:abstractNumId w:val="2"/>
  </w:num>
  <w:num w:numId="3" w16cid:durableId="377167266">
    <w:abstractNumId w:val="3"/>
  </w:num>
  <w:num w:numId="4" w16cid:durableId="1469975951">
    <w:abstractNumId w:val="1"/>
  </w:num>
  <w:num w:numId="5" w16cid:durableId="2383684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zQwMzQzsTS0sDRT0lEKTi0uzszPAykwqgUAUj1idiwAAAA="/>
  </w:docVars>
  <w:rsids>
    <w:rsidRoot w:val="00BE79EF"/>
    <w:rsid w:val="000051CA"/>
    <w:rsid w:val="0000732C"/>
    <w:rsid w:val="000300CE"/>
    <w:rsid w:val="00032B54"/>
    <w:rsid w:val="00036E1D"/>
    <w:rsid w:val="00052B9D"/>
    <w:rsid w:val="00057C24"/>
    <w:rsid w:val="00061BFE"/>
    <w:rsid w:val="00070E6A"/>
    <w:rsid w:val="00075B82"/>
    <w:rsid w:val="000764CE"/>
    <w:rsid w:val="00076E5B"/>
    <w:rsid w:val="00094216"/>
    <w:rsid w:val="0009748F"/>
    <w:rsid w:val="000A45AC"/>
    <w:rsid w:val="000B34E9"/>
    <w:rsid w:val="000C07EE"/>
    <w:rsid w:val="000D755E"/>
    <w:rsid w:val="000E2E47"/>
    <w:rsid w:val="000E4265"/>
    <w:rsid w:val="000F3D76"/>
    <w:rsid w:val="000F4C69"/>
    <w:rsid w:val="001143AA"/>
    <w:rsid w:val="00123DFD"/>
    <w:rsid w:val="00126DA9"/>
    <w:rsid w:val="0013083D"/>
    <w:rsid w:val="001414C3"/>
    <w:rsid w:val="001A081F"/>
    <w:rsid w:val="001A5450"/>
    <w:rsid w:val="001B0611"/>
    <w:rsid w:val="001B7075"/>
    <w:rsid w:val="001C2048"/>
    <w:rsid w:val="001D3B9B"/>
    <w:rsid w:val="001E5F7B"/>
    <w:rsid w:val="001F50A9"/>
    <w:rsid w:val="0021777D"/>
    <w:rsid w:val="00220034"/>
    <w:rsid w:val="002326AC"/>
    <w:rsid w:val="00277FBC"/>
    <w:rsid w:val="002909CB"/>
    <w:rsid w:val="0029147C"/>
    <w:rsid w:val="002970D2"/>
    <w:rsid w:val="002C521A"/>
    <w:rsid w:val="002D68A0"/>
    <w:rsid w:val="002E7FED"/>
    <w:rsid w:val="002F22FF"/>
    <w:rsid w:val="002F6857"/>
    <w:rsid w:val="00302817"/>
    <w:rsid w:val="0033486D"/>
    <w:rsid w:val="00335F8D"/>
    <w:rsid w:val="0034119D"/>
    <w:rsid w:val="0034458A"/>
    <w:rsid w:val="00354C80"/>
    <w:rsid w:val="003604DF"/>
    <w:rsid w:val="003621E3"/>
    <w:rsid w:val="003770C6"/>
    <w:rsid w:val="003B1E3D"/>
    <w:rsid w:val="003C5852"/>
    <w:rsid w:val="003C7E03"/>
    <w:rsid w:val="003D58C3"/>
    <w:rsid w:val="003E001F"/>
    <w:rsid w:val="003E06EF"/>
    <w:rsid w:val="003E6162"/>
    <w:rsid w:val="00411F2D"/>
    <w:rsid w:val="004140F6"/>
    <w:rsid w:val="00465F16"/>
    <w:rsid w:val="004675AD"/>
    <w:rsid w:val="004677A4"/>
    <w:rsid w:val="00481F27"/>
    <w:rsid w:val="00485E9D"/>
    <w:rsid w:val="00490B70"/>
    <w:rsid w:val="00494FA9"/>
    <w:rsid w:val="004A503A"/>
    <w:rsid w:val="004B2E6E"/>
    <w:rsid w:val="004C5858"/>
    <w:rsid w:val="004D4018"/>
    <w:rsid w:val="004E038A"/>
    <w:rsid w:val="004E2A31"/>
    <w:rsid w:val="004E5F2C"/>
    <w:rsid w:val="004F0054"/>
    <w:rsid w:val="004F1D2B"/>
    <w:rsid w:val="004F2856"/>
    <w:rsid w:val="004F2D08"/>
    <w:rsid w:val="00500279"/>
    <w:rsid w:val="005012E9"/>
    <w:rsid w:val="00502E7C"/>
    <w:rsid w:val="00524FE9"/>
    <w:rsid w:val="0054736D"/>
    <w:rsid w:val="00550244"/>
    <w:rsid w:val="00555B02"/>
    <w:rsid w:val="00564534"/>
    <w:rsid w:val="0057396F"/>
    <w:rsid w:val="00575CD2"/>
    <w:rsid w:val="00577D8A"/>
    <w:rsid w:val="0058586F"/>
    <w:rsid w:val="005903BD"/>
    <w:rsid w:val="005944FC"/>
    <w:rsid w:val="005B047F"/>
    <w:rsid w:val="005C1B17"/>
    <w:rsid w:val="005C7543"/>
    <w:rsid w:val="005E503B"/>
    <w:rsid w:val="006065E7"/>
    <w:rsid w:val="006132E8"/>
    <w:rsid w:val="00627922"/>
    <w:rsid w:val="00631984"/>
    <w:rsid w:val="00632EA9"/>
    <w:rsid w:val="006374CA"/>
    <w:rsid w:val="00653E5E"/>
    <w:rsid w:val="0065484F"/>
    <w:rsid w:val="006660FF"/>
    <w:rsid w:val="00670DEF"/>
    <w:rsid w:val="0067558B"/>
    <w:rsid w:val="00676E3B"/>
    <w:rsid w:val="0068389F"/>
    <w:rsid w:val="0069558C"/>
    <w:rsid w:val="006A0CC7"/>
    <w:rsid w:val="006B67F2"/>
    <w:rsid w:val="006C10BA"/>
    <w:rsid w:val="006E0730"/>
    <w:rsid w:val="006F1286"/>
    <w:rsid w:val="006F5BFF"/>
    <w:rsid w:val="00700BB1"/>
    <w:rsid w:val="00704BEC"/>
    <w:rsid w:val="00723DC7"/>
    <w:rsid w:val="00745450"/>
    <w:rsid w:val="007503BC"/>
    <w:rsid w:val="007503D1"/>
    <w:rsid w:val="007554A3"/>
    <w:rsid w:val="00770502"/>
    <w:rsid w:val="00785D74"/>
    <w:rsid w:val="00796D50"/>
    <w:rsid w:val="007A0BAA"/>
    <w:rsid w:val="007A4261"/>
    <w:rsid w:val="007B7A1B"/>
    <w:rsid w:val="007C0F00"/>
    <w:rsid w:val="007C503F"/>
    <w:rsid w:val="007C6AFE"/>
    <w:rsid w:val="007D56BB"/>
    <w:rsid w:val="007E6F7F"/>
    <w:rsid w:val="0080570B"/>
    <w:rsid w:val="0080765E"/>
    <w:rsid w:val="008173D3"/>
    <w:rsid w:val="008206B6"/>
    <w:rsid w:val="008308C5"/>
    <w:rsid w:val="0084721C"/>
    <w:rsid w:val="0085215D"/>
    <w:rsid w:val="008569E4"/>
    <w:rsid w:val="00860501"/>
    <w:rsid w:val="00884FA7"/>
    <w:rsid w:val="008A0900"/>
    <w:rsid w:val="008A4537"/>
    <w:rsid w:val="008B26C9"/>
    <w:rsid w:val="008B3525"/>
    <w:rsid w:val="008B5A07"/>
    <w:rsid w:val="008F60FE"/>
    <w:rsid w:val="008F714E"/>
    <w:rsid w:val="008F7646"/>
    <w:rsid w:val="008F7698"/>
    <w:rsid w:val="00901AF8"/>
    <w:rsid w:val="0092349E"/>
    <w:rsid w:val="00924DC0"/>
    <w:rsid w:val="00927AE0"/>
    <w:rsid w:val="00927F96"/>
    <w:rsid w:val="009341C9"/>
    <w:rsid w:val="00961D26"/>
    <w:rsid w:val="009628EF"/>
    <w:rsid w:val="00967955"/>
    <w:rsid w:val="00971D4B"/>
    <w:rsid w:val="00980053"/>
    <w:rsid w:val="00982C7F"/>
    <w:rsid w:val="0099077E"/>
    <w:rsid w:val="00990904"/>
    <w:rsid w:val="009B18DE"/>
    <w:rsid w:val="009D3A55"/>
    <w:rsid w:val="009F6397"/>
    <w:rsid w:val="00A12239"/>
    <w:rsid w:val="00A2026C"/>
    <w:rsid w:val="00A50C80"/>
    <w:rsid w:val="00A57A10"/>
    <w:rsid w:val="00A7583E"/>
    <w:rsid w:val="00A92DF1"/>
    <w:rsid w:val="00AA0297"/>
    <w:rsid w:val="00AB0E0F"/>
    <w:rsid w:val="00AD43F1"/>
    <w:rsid w:val="00AD655D"/>
    <w:rsid w:val="00AE3328"/>
    <w:rsid w:val="00AE56E8"/>
    <w:rsid w:val="00AE66FF"/>
    <w:rsid w:val="00AE7F14"/>
    <w:rsid w:val="00AF5BAE"/>
    <w:rsid w:val="00B03202"/>
    <w:rsid w:val="00B214EA"/>
    <w:rsid w:val="00B41D08"/>
    <w:rsid w:val="00B41DC8"/>
    <w:rsid w:val="00B503CB"/>
    <w:rsid w:val="00B54DC6"/>
    <w:rsid w:val="00B82666"/>
    <w:rsid w:val="00BA0988"/>
    <w:rsid w:val="00BA162D"/>
    <w:rsid w:val="00BA719F"/>
    <w:rsid w:val="00BB2BAF"/>
    <w:rsid w:val="00BC48C1"/>
    <w:rsid w:val="00BE2CE5"/>
    <w:rsid w:val="00BE79EF"/>
    <w:rsid w:val="00C10D0F"/>
    <w:rsid w:val="00C1386E"/>
    <w:rsid w:val="00C13A1C"/>
    <w:rsid w:val="00C15CA0"/>
    <w:rsid w:val="00C22D0A"/>
    <w:rsid w:val="00C22EFE"/>
    <w:rsid w:val="00C25D58"/>
    <w:rsid w:val="00C31F8D"/>
    <w:rsid w:val="00C35FC7"/>
    <w:rsid w:val="00C44AFD"/>
    <w:rsid w:val="00C55464"/>
    <w:rsid w:val="00C55F3F"/>
    <w:rsid w:val="00C66087"/>
    <w:rsid w:val="00C72630"/>
    <w:rsid w:val="00C80EE5"/>
    <w:rsid w:val="00C87E40"/>
    <w:rsid w:val="00CC3A2B"/>
    <w:rsid w:val="00CC78AC"/>
    <w:rsid w:val="00CE36C9"/>
    <w:rsid w:val="00D01F30"/>
    <w:rsid w:val="00D15605"/>
    <w:rsid w:val="00D4359C"/>
    <w:rsid w:val="00D50367"/>
    <w:rsid w:val="00D57037"/>
    <w:rsid w:val="00D64EC0"/>
    <w:rsid w:val="00D67C3B"/>
    <w:rsid w:val="00D70284"/>
    <w:rsid w:val="00D76828"/>
    <w:rsid w:val="00D92618"/>
    <w:rsid w:val="00D9639C"/>
    <w:rsid w:val="00DA053B"/>
    <w:rsid w:val="00DB4FE7"/>
    <w:rsid w:val="00DC1DE2"/>
    <w:rsid w:val="00DC4362"/>
    <w:rsid w:val="00DD53BF"/>
    <w:rsid w:val="00DE2863"/>
    <w:rsid w:val="00DF466A"/>
    <w:rsid w:val="00DF6256"/>
    <w:rsid w:val="00E07FDD"/>
    <w:rsid w:val="00E11404"/>
    <w:rsid w:val="00E26437"/>
    <w:rsid w:val="00E33DF3"/>
    <w:rsid w:val="00E37B7C"/>
    <w:rsid w:val="00E473BC"/>
    <w:rsid w:val="00E57DB9"/>
    <w:rsid w:val="00E6147A"/>
    <w:rsid w:val="00E65B23"/>
    <w:rsid w:val="00E77C46"/>
    <w:rsid w:val="00E911E6"/>
    <w:rsid w:val="00EB6A03"/>
    <w:rsid w:val="00ED053F"/>
    <w:rsid w:val="00ED14C7"/>
    <w:rsid w:val="00EE6152"/>
    <w:rsid w:val="00EE779C"/>
    <w:rsid w:val="00EF13BF"/>
    <w:rsid w:val="00EF7C6F"/>
    <w:rsid w:val="00F077F7"/>
    <w:rsid w:val="00F12979"/>
    <w:rsid w:val="00F26700"/>
    <w:rsid w:val="00F32B47"/>
    <w:rsid w:val="00F51B3E"/>
    <w:rsid w:val="00F53C05"/>
    <w:rsid w:val="00F60946"/>
    <w:rsid w:val="00F665B1"/>
    <w:rsid w:val="00F73D96"/>
    <w:rsid w:val="00F755F0"/>
    <w:rsid w:val="00F83385"/>
    <w:rsid w:val="00F855F8"/>
    <w:rsid w:val="00F94478"/>
    <w:rsid w:val="00FA284C"/>
    <w:rsid w:val="00FA517B"/>
    <w:rsid w:val="00FB12B7"/>
    <w:rsid w:val="00FC76A3"/>
    <w:rsid w:val="00FD2CEA"/>
    <w:rsid w:val="00FD5A8F"/>
    <w:rsid w:val="00FF0D5D"/>
    <w:rsid w:val="061181AE"/>
    <w:rsid w:val="064FE8D4"/>
    <w:rsid w:val="06AAD7A4"/>
    <w:rsid w:val="07D0EE17"/>
    <w:rsid w:val="09E38D0E"/>
    <w:rsid w:val="0C5A1A87"/>
    <w:rsid w:val="10799DDC"/>
    <w:rsid w:val="123F45CF"/>
    <w:rsid w:val="131E3C1C"/>
    <w:rsid w:val="1320672B"/>
    <w:rsid w:val="150547B7"/>
    <w:rsid w:val="1BCBF3E9"/>
    <w:rsid w:val="1D72E5B1"/>
    <w:rsid w:val="227DA215"/>
    <w:rsid w:val="2AA700A9"/>
    <w:rsid w:val="30246C17"/>
    <w:rsid w:val="324BB233"/>
    <w:rsid w:val="334B8BA5"/>
    <w:rsid w:val="34C69854"/>
    <w:rsid w:val="3A3F470C"/>
    <w:rsid w:val="3F0BAB3E"/>
    <w:rsid w:val="41A74153"/>
    <w:rsid w:val="4564DA79"/>
    <w:rsid w:val="46F3C4BB"/>
    <w:rsid w:val="47943149"/>
    <w:rsid w:val="47A53A4A"/>
    <w:rsid w:val="4A6BD6E4"/>
    <w:rsid w:val="4A94D1DC"/>
    <w:rsid w:val="4B5045CF"/>
    <w:rsid w:val="4D26BA91"/>
    <w:rsid w:val="4FCEA2AD"/>
    <w:rsid w:val="53EF12CD"/>
    <w:rsid w:val="54EE48E0"/>
    <w:rsid w:val="54F264EB"/>
    <w:rsid w:val="5533F8D1"/>
    <w:rsid w:val="56D6CBAC"/>
    <w:rsid w:val="57DE8172"/>
    <w:rsid w:val="5A1C9186"/>
    <w:rsid w:val="5AB06B04"/>
    <w:rsid w:val="5B3E94B8"/>
    <w:rsid w:val="5BA46945"/>
    <w:rsid w:val="5F7D5303"/>
    <w:rsid w:val="6017D08C"/>
    <w:rsid w:val="634A7C34"/>
    <w:rsid w:val="6AA24029"/>
    <w:rsid w:val="6E4B6B9D"/>
    <w:rsid w:val="7292CB06"/>
    <w:rsid w:val="72FCCDD4"/>
    <w:rsid w:val="7667001E"/>
    <w:rsid w:val="77403482"/>
    <w:rsid w:val="79252904"/>
    <w:rsid w:val="7AC5CCA8"/>
    <w:rsid w:val="7D844A34"/>
    <w:rsid w:val="7D87CCD4"/>
    <w:rsid w:val="7EA0AEE8"/>
    <w:rsid w:val="7FA31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FA1CCE"/>
  <w15:chartTrackingRefBased/>
  <w15:docId w15:val="{DD3C1E14-0A30-4FEF-8CB0-8031749BE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FED"/>
    <w:pPr>
      <w:spacing w:after="200" w:line="276" w:lineRule="auto"/>
    </w:pPr>
    <w:rPr>
      <w:rFonts w:ascii="Calibri Light" w:hAnsi="Calibri Light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119D"/>
    <w:pPr>
      <w:keepNext/>
      <w:spacing w:after="240" w:line="240" w:lineRule="auto"/>
      <w:jc w:val="center"/>
      <w:outlineLvl w:val="0"/>
    </w:pPr>
    <w:rPr>
      <w:rFonts w:asciiTheme="majorHAnsi" w:eastAsia="Times New Roman" w:hAnsiTheme="majorHAnsi"/>
      <w:color w:val="04BFCB"/>
      <w:sz w:val="32"/>
      <w:szCs w:val="20"/>
      <w:lang w:val="x-none"/>
    </w:rPr>
  </w:style>
  <w:style w:type="paragraph" w:styleId="Heading2">
    <w:name w:val="heading 2"/>
    <w:basedOn w:val="Normal"/>
    <w:next w:val="Normal"/>
    <w:link w:val="Heading2Char"/>
    <w:qFormat/>
    <w:rsid w:val="0034119D"/>
    <w:pPr>
      <w:keepNext/>
      <w:spacing w:after="240" w:line="240" w:lineRule="auto"/>
      <w:outlineLvl w:val="1"/>
    </w:pPr>
    <w:rPr>
      <w:rFonts w:asciiTheme="majorHAnsi" w:eastAsia="Times New Roman" w:hAnsiTheme="majorHAnsi"/>
      <w:color w:val="033572"/>
      <w:sz w:val="24"/>
      <w:szCs w:val="20"/>
      <w:lang w:val="x-none"/>
    </w:rPr>
  </w:style>
  <w:style w:type="paragraph" w:styleId="Heading3">
    <w:name w:val="heading 3"/>
    <w:basedOn w:val="Normal"/>
    <w:next w:val="Normal"/>
    <w:link w:val="Heading3Char"/>
    <w:rsid w:val="00076E5B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/>
      <w:b/>
      <w:sz w:val="18"/>
      <w:szCs w:val="20"/>
      <w:lang w:val="x-none"/>
    </w:rPr>
  </w:style>
  <w:style w:type="paragraph" w:styleId="Heading4">
    <w:name w:val="heading 4"/>
    <w:basedOn w:val="Normal"/>
    <w:next w:val="Normal"/>
    <w:link w:val="Heading4Char"/>
    <w:rsid w:val="00076E5B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16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7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075B82"/>
    <w:pPr>
      <w:ind w:left="720"/>
      <w:contextualSpacing/>
    </w:pPr>
  </w:style>
  <w:style w:type="character" w:customStyle="1" w:styleId="Heading1Char">
    <w:name w:val="Heading 1 Char"/>
    <w:link w:val="Heading1"/>
    <w:rsid w:val="0034119D"/>
    <w:rPr>
      <w:rFonts w:asciiTheme="majorHAnsi" w:eastAsia="Times New Roman" w:hAnsiTheme="majorHAnsi"/>
      <w:color w:val="04BFCB"/>
      <w:sz w:val="32"/>
      <w:lang w:val="x-none" w:eastAsia="en-US"/>
    </w:rPr>
  </w:style>
  <w:style w:type="character" w:customStyle="1" w:styleId="Heading2Char">
    <w:name w:val="Heading 2 Char"/>
    <w:link w:val="Heading2"/>
    <w:rsid w:val="0034119D"/>
    <w:rPr>
      <w:rFonts w:asciiTheme="majorHAnsi" w:eastAsia="Times New Roman" w:hAnsiTheme="majorHAnsi"/>
      <w:color w:val="033572"/>
      <w:sz w:val="24"/>
      <w:lang w:val="x-none" w:eastAsia="en-US"/>
    </w:rPr>
  </w:style>
  <w:style w:type="character" w:customStyle="1" w:styleId="Heading3Char">
    <w:name w:val="Heading 3 Char"/>
    <w:link w:val="Heading3"/>
    <w:rsid w:val="00076E5B"/>
    <w:rPr>
      <w:rFonts w:ascii="Times New Roman" w:eastAsia="Times New Roman" w:hAnsi="Times New Roman"/>
      <w:b/>
      <w:sz w:val="18"/>
      <w:lang w:val="x-none" w:eastAsia="en-US"/>
    </w:rPr>
  </w:style>
  <w:style w:type="character" w:customStyle="1" w:styleId="Heading4Char">
    <w:name w:val="Heading 4 Char"/>
    <w:link w:val="Heading4"/>
    <w:rsid w:val="00076E5B"/>
    <w:rPr>
      <w:rFonts w:ascii="Times New Roman" w:eastAsia="Times New Roman" w:hAnsi="Times New Roman"/>
      <w:b/>
      <w:sz w:val="16"/>
      <w:lang w:val="x-none" w:eastAsia="en-US"/>
    </w:rPr>
  </w:style>
  <w:style w:type="paragraph" w:styleId="BodyText">
    <w:name w:val="Body Text"/>
    <w:basedOn w:val="Normal"/>
    <w:link w:val="BodyTextChar"/>
    <w:rsid w:val="00076E5B"/>
    <w:pPr>
      <w:spacing w:after="0" w:line="240" w:lineRule="auto"/>
    </w:pPr>
    <w:rPr>
      <w:rFonts w:ascii="Times New Roman" w:eastAsia="Times New Roman" w:hAnsi="Times New Roman"/>
      <w:b/>
      <w:sz w:val="20"/>
      <w:szCs w:val="20"/>
      <w:lang w:val="x-none"/>
    </w:rPr>
  </w:style>
  <w:style w:type="character" w:customStyle="1" w:styleId="BodyTextChar">
    <w:name w:val="Body Text Char"/>
    <w:link w:val="BodyText"/>
    <w:rsid w:val="00076E5B"/>
    <w:rPr>
      <w:rFonts w:ascii="Times New Roman" w:eastAsia="Times New Roman" w:hAnsi="Times New Roman"/>
      <w:b/>
      <w:lang w:val="x-none" w:eastAsia="en-US"/>
    </w:rPr>
  </w:style>
  <w:style w:type="paragraph" w:styleId="BodyText2">
    <w:name w:val="Body Text 2"/>
    <w:basedOn w:val="Normal"/>
    <w:link w:val="BodyText2Char"/>
    <w:rsid w:val="00076E5B"/>
    <w:pPr>
      <w:spacing w:after="0" w:line="240" w:lineRule="auto"/>
    </w:pPr>
    <w:rPr>
      <w:rFonts w:ascii="Times New Roman" w:eastAsia="Times New Roman" w:hAnsi="Times New Roman"/>
      <w:sz w:val="18"/>
      <w:szCs w:val="20"/>
      <w:lang w:val="x-none"/>
    </w:rPr>
  </w:style>
  <w:style w:type="character" w:customStyle="1" w:styleId="BodyText2Char">
    <w:name w:val="Body Text 2 Char"/>
    <w:link w:val="BodyText2"/>
    <w:rsid w:val="00076E5B"/>
    <w:rPr>
      <w:rFonts w:ascii="Times New Roman" w:eastAsia="Times New Roman" w:hAnsi="Times New Roman"/>
      <w:sz w:val="18"/>
      <w:lang w:val="x-none" w:eastAsia="en-US"/>
    </w:rPr>
  </w:style>
  <w:style w:type="paragraph" w:styleId="BodyText3">
    <w:name w:val="Body Text 3"/>
    <w:basedOn w:val="Normal"/>
    <w:link w:val="BodyText3Char"/>
    <w:rsid w:val="00076E5B"/>
    <w:pPr>
      <w:spacing w:after="0" w:line="240" w:lineRule="auto"/>
      <w:jc w:val="both"/>
    </w:pPr>
    <w:rPr>
      <w:rFonts w:ascii="Times" w:eastAsia="Times New Roman" w:hAnsi="Times"/>
      <w:sz w:val="16"/>
      <w:szCs w:val="20"/>
      <w:lang w:val="x-none"/>
    </w:rPr>
  </w:style>
  <w:style w:type="character" w:customStyle="1" w:styleId="BodyText3Char">
    <w:name w:val="Body Text 3 Char"/>
    <w:link w:val="BodyText3"/>
    <w:rsid w:val="00076E5B"/>
    <w:rPr>
      <w:rFonts w:ascii="Times" w:eastAsia="Times New Roman" w:hAnsi="Times"/>
      <w:sz w:val="16"/>
      <w:lang w:val="x-none" w:eastAsia="en-US"/>
    </w:rPr>
  </w:style>
  <w:style w:type="paragraph" w:styleId="NormalWeb">
    <w:name w:val="Normal (Web)"/>
    <w:basedOn w:val="Normal"/>
    <w:uiPriority w:val="99"/>
    <w:semiHidden/>
    <w:unhideWhenUsed/>
    <w:rsid w:val="00076E5B"/>
    <w:pPr>
      <w:spacing w:after="0" w:line="240" w:lineRule="auto"/>
    </w:pPr>
    <w:rPr>
      <w:rFonts w:ascii="Times New Roman" w:eastAsia="Times New Roman" w:hAnsi="Times New Roman"/>
      <w:color w:val="000000"/>
      <w:sz w:val="11"/>
      <w:szCs w:val="11"/>
      <w:lang w:eastAsia="en-GB"/>
    </w:rPr>
  </w:style>
  <w:style w:type="paragraph" w:customStyle="1" w:styleId="ColorfulList-Accent11">
    <w:name w:val="Colorful List - Accent 11"/>
    <w:basedOn w:val="Normal"/>
    <w:uiPriority w:val="34"/>
    <w:rsid w:val="00076E5B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</w:rPr>
  </w:style>
  <w:style w:type="paragraph" w:customStyle="1" w:styleId="AutoWilsonsLegalSingleSpacing">
    <w:name w:val="Auto Wilsons Legal Single Spacing"/>
    <w:basedOn w:val="Normal"/>
    <w:next w:val="Head2"/>
    <w:rsid w:val="00076E5B"/>
    <w:pPr>
      <w:keepNext/>
      <w:numPr>
        <w:numId w:val="3"/>
      </w:numPr>
      <w:spacing w:after="240" w:line="240" w:lineRule="auto"/>
    </w:pPr>
    <w:rPr>
      <w:rFonts w:ascii="Trebuchet MS" w:eastAsia="Times New Roman" w:hAnsi="Trebuchet MS"/>
      <w:b/>
      <w:bCs/>
      <w:sz w:val="20"/>
      <w:szCs w:val="24"/>
    </w:rPr>
  </w:style>
  <w:style w:type="paragraph" w:customStyle="1" w:styleId="Head2">
    <w:name w:val="Head2"/>
    <w:basedOn w:val="Normal"/>
    <w:rsid w:val="00076E5B"/>
    <w:pPr>
      <w:numPr>
        <w:ilvl w:val="1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3">
    <w:name w:val="Head3"/>
    <w:basedOn w:val="Normal"/>
    <w:rsid w:val="00076E5B"/>
    <w:pPr>
      <w:numPr>
        <w:ilvl w:val="2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4">
    <w:name w:val="Head4"/>
    <w:basedOn w:val="Normal"/>
    <w:rsid w:val="00076E5B"/>
    <w:pPr>
      <w:numPr>
        <w:ilvl w:val="3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5">
    <w:name w:val="Head5"/>
    <w:basedOn w:val="Normal"/>
    <w:rsid w:val="00076E5B"/>
    <w:pPr>
      <w:numPr>
        <w:ilvl w:val="4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1B3E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1B3E"/>
    <w:rPr>
      <w:sz w:val="22"/>
      <w:szCs w:val="22"/>
      <w:lang w:val="en-GB"/>
    </w:rPr>
  </w:style>
  <w:style w:type="character" w:styleId="Hyperlink">
    <w:name w:val="Hyperlink"/>
    <w:rsid w:val="00FA284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E7FED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7FED"/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736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AE5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736D"/>
    <w:rPr>
      <w:rFonts w:ascii="Calibri Light" w:hAnsi="Calibri Light"/>
      <w:i/>
      <w:iCs/>
      <w:color w:val="00AE53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503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vents@bsecho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8FE5D4E1D64A45AB0B048E45A0374D" ma:contentTypeVersion="18" ma:contentTypeDescription="Create a new document." ma:contentTypeScope="" ma:versionID="47755eeeec62e4d56d4661ed822b597f">
  <xsd:schema xmlns:xsd="http://www.w3.org/2001/XMLSchema" xmlns:xs="http://www.w3.org/2001/XMLSchema" xmlns:p="http://schemas.microsoft.com/office/2006/metadata/properties" xmlns:ns2="346b9964-889f-4df6-a1e4-e5ae0935ac4d" xmlns:ns3="f0a8d02b-2d38-4fe2-ab13-eb735b152d23" targetNamespace="http://schemas.microsoft.com/office/2006/metadata/properties" ma:root="true" ma:fieldsID="2bf4fe0532c3579f83a3d149d2c90bfc" ns2:_="" ns3:_="">
    <xsd:import namespace="346b9964-889f-4df6-a1e4-e5ae0935ac4d"/>
    <xsd:import namespace="f0a8d02b-2d38-4fe2-ab13-eb735b152d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b9964-889f-4df6-a1e4-e5ae0935ac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4add7d9-fb4e-46f6-976f-49f1550eca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8d02b-2d38-4fe2-ab13-eb735b152d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7490624-f921-4e03-a5c6-def121b215f3}" ma:internalName="TaxCatchAll" ma:showField="CatchAllData" ma:web="f0a8d02b-2d38-4fe2-ab13-eb735b152d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6b9964-889f-4df6-a1e4-e5ae0935ac4d">
      <Terms xmlns="http://schemas.microsoft.com/office/infopath/2007/PartnerControls"/>
    </lcf76f155ced4ddcb4097134ff3c332f>
    <TaxCatchAll xmlns="f0a8d02b-2d38-4fe2-ab13-eb735b152d2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6B0310-B74E-4796-B1AF-46F554FE39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6b9964-889f-4df6-a1e4-e5ae0935ac4d"/>
    <ds:schemaRef ds:uri="f0a8d02b-2d38-4fe2-ab13-eb735b152d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7D8AA8-FA08-49D5-98AB-70203AD89EE0}">
  <ds:schemaRefs>
    <ds:schemaRef ds:uri="http://schemas.microsoft.com/office/2006/metadata/properties"/>
    <ds:schemaRef ds:uri="http://schemas.microsoft.com/office/infopath/2007/PartnerControls"/>
    <ds:schemaRef ds:uri="346b9964-889f-4df6-a1e4-e5ae0935ac4d"/>
    <ds:schemaRef ds:uri="f0a8d02b-2d38-4fe2-ab13-eb735b152d23"/>
  </ds:schemaRefs>
</ds:datastoreItem>
</file>

<file path=customXml/itemProps3.xml><?xml version="1.0" encoding="utf-8"?>
<ds:datastoreItem xmlns:ds="http://schemas.openxmlformats.org/officeDocument/2006/customXml" ds:itemID="{3018E04B-9E21-40A5-B9F9-BA9F42C308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F5B82D-5B7A-4493-83A0-B6CE77FC33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Links>
    <vt:vector size="12" baseType="variant">
      <vt:variant>
        <vt:i4>2162706</vt:i4>
      </vt:variant>
      <vt:variant>
        <vt:i4>0</vt:i4>
      </vt:variant>
      <vt:variant>
        <vt:i4>0</vt:i4>
      </vt:variant>
      <vt:variant>
        <vt:i4>5</vt:i4>
      </vt:variant>
      <vt:variant>
        <vt:lpwstr>mailto:events@bsecho.org</vt:lpwstr>
      </vt:variant>
      <vt:variant>
        <vt:lpwstr/>
      </vt:variant>
      <vt:variant>
        <vt:i4>3342359</vt:i4>
      </vt:variant>
      <vt:variant>
        <vt:i4>0</vt:i4>
      </vt:variant>
      <vt:variant>
        <vt:i4>0</vt:i4>
      </vt:variant>
      <vt:variant>
        <vt:i4>5</vt:i4>
      </vt:variant>
      <vt:variant>
        <vt:lpwstr>mailto:admin@bsec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</dc:creator>
  <cp:keywords/>
  <cp:lastModifiedBy>Lyndsey Staunton</cp:lastModifiedBy>
  <cp:revision>4</cp:revision>
  <cp:lastPrinted>2012-03-19T21:51:00Z</cp:lastPrinted>
  <dcterms:created xsi:type="dcterms:W3CDTF">2024-05-01T09:43:00Z</dcterms:created>
  <dcterms:modified xsi:type="dcterms:W3CDTF">2024-05-02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8FE5D4E1D64A45AB0B048E45A0374D</vt:lpwstr>
  </property>
  <property fmtid="{D5CDD505-2E9C-101B-9397-08002B2CF9AE}" pid="3" name="MediaServiceImageTags">
    <vt:lpwstr/>
  </property>
</Properties>
</file>